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971F28" w:rsidRDefault="00971A44" w:rsidP="00AB6FFF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</w:t>
      </w:r>
      <w:r w:rsidR="00411BCE">
        <w:rPr>
          <w:b/>
          <w:u w:val="single"/>
        </w:rPr>
        <w:t>for Music</w:t>
      </w:r>
    </w:p>
    <w:p w:rsidR="00411BCE" w:rsidRDefault="00411BCE" w:rsidP="00411BCE">
      <w:pPr>
        <w:pStyle w:val="BodyText"/>
      </w:pPr>
    </w:p>
    <w:p w:rsidR="00411BCE" w:rsidRDefault="00411BCE" w:rsidP="00411BCE">
      <w:pPr>
        <w:pStyle w:val="BodyText"/>
        <w:numPr>
          <w:ilvl w:val="0"/>
          <w:numId w:val="4"/>
        </w:numPr>
      </w:pPr>
      <w:r>
        <w:t xml:space="preserve">Visual aids </w:t>
      </w:r>
      <w:proofErr w:type="spellStart"/>
      <w:r>
        <w:t>eg</w:t>
      </w:r>
      <w:proofErr w:type="spellEnd"/>
      <w:r>
        <w:t>. Musical notes and number of beats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Visual representation of an octave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Vocab mats / displays with definitions of vocabulary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Use of progression ladders to see the skills that come before / after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Actions to support recall of vocabulary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Pre-teach vocabulary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Retrieval activities of vocabulary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Repeat and practice playing instructions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Clap / sing before playing.</w:t>
      </w:r>
    </w:p>
    <w:p w:rsidR="00411BCE" w:rsidRDefault="00411BCE" w:rsidP="00411BCE">
      <w:pPr>
        <w:pStyle w:val="BodyText"/>
        <w:numPr>
          <w:ilvl w:val="0"/>
          <w:numId w:val="4"/>
        </w:numPr>
      </w:pPr>
      <w:r>
        <w:t>Limit/ extend time spent on a task.</w:t>
      </w:r>
    </w:p>
    <w:p w:rsidR="00C65ECE" w:rsidRDefault="00C65ECE" w:rsidP="00411BCE">
      <w:pPr>
        <w:pStyle w:val="BodyText"/>
        <w:numPr>
          <w:ilvl w:val="0"/>
          <w:numId w:val="4"/>
        </w:numPr>
      </w:pPr>
      <w:r>
        <w:t>Change instruments used.</w:t>
      </w:r>
      <w:bookmarkStart w:id="0" w:name="_GoBack"/>
      <w:bookmarkEnd w:id="0"/>
    </w:p>
    <w:p w:rsidR="00411BCE" w:rsidRPr="00411BCE" w:rsidRDefault="00411BCE" w:rsidP="00411BCE">
      <w:pPr>
        <w:pStyle w:val="BodyText"/>
        <w:ind w:left="720"/>
      </w:pPr>
    </w:p>
    <w:p w:rsidR="00AB6FFF" w:rsidRPr="00AB6FFF" w:rsidRDefault="00AB6FFF" w:rsidP="00AB6FFF">
      <w:pPr>
        <w:pStyle w:val="BodyText"/>
      </w:pPr>
    </w:p>
    <w:p w:rsidR="00FD5A2B" w:rsidRDefault="00FD5A2B"/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228F0"/>
    <w:multiLevelType w:val="hybridMultilevel"/>
    <w:tmpl w:val="8DDCB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2874F7"/>
    <w:rsid w:val="002C024E"/>
    <w:rsid w:val="003C0717"/>
    <w:rsid w:val="00411BCE"/>
    <w:rsid w:val="006F58A8"/>
    <w:rsid w:val="007E7898"/>
    <w:rsid w:val="00971A44"/>
    <w:rsid w:val="00971F28"/>
    <w:rsid w:val="00AB6FFF"/>
    <w:rsid w:val="00C65ECE"/>
    <w:rsid w:val="00CC51B7"/>
    <w:rsid w:val="00FD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27E48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3</cp:revision>
  <dcterms:created xsi:type="dcterms:W3CDTF">2026-01-17T19:23:00Z</dcterms:created>
  <dcterms:modified xsi:type="dcterms:W3CDTF">2026-01-17T19:24:00Z</dcterms:modified>
</cp:coreProperties>
</file>